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EB7F1" w14:textId="653ADEBA" w:rsidR="00376178" w:rsidRDefault="00185E93">
      <w:r>
        <w:t>2: Research</w:t>
      </w:r>
    </w:p>
    <w:p w14:paraId="1E7F6BED" w14:textId="22DCED40" w:rsidR="00185E93" w:rsidRDefault="00185E93">
      <w:r>
        <w:t xml:space="preserve">      -formal: collection and analysis of data</w:t>
      </w:r>
    </w:p>
    <w:p w14:paraId="45533DA2" w14:textId="1CC55C30" w:rsidR="00185E93" w:rsidRDefault="00185E93">
      <w:r>
        <w:t xml:space="preserve">      -informal</w:t>
      </w:r>
    </w:p>
    <w:p w14:paraId="5A6E5C4D" w14:textId="525C9916" w:rsidR="00185E93" w:rsidRDefault="00185E93">
      <w:r>
        <w:t>CRAAP***</w:t>
      </w:r>
    </w:p>
    <w:p w14:paraId="3BE21E44" w14:textId="4EEB4674" w:rsidR="00185E93" w:rsidRDefault="00185E93">
      <w:r>
        <w:t>CURRENCY: publish date</w:t>
      </w:r>
    </w:p>
    <w:p w14:paraId="32FA9DB1" w14:textId="62958599" w:rsidR="00185E93" w:rsidRDefault="00185E93">
      <w:r>
        <w:t>Relevance: relevance to your goals is the information: useful for the article/audience</w:t>
      </w:r>
    </w:p>
    <w:p w14:paraId="4E819514" w14:textId="52F24482" w:rsidR="00185E93" w:rsidRDefault="00185E93">
      <w:r>
        <w:t>Authority: author/references/publisher/financer/sponsor</w:t>
      </w:r>
    </w:p>
    <w:p w14:paraId="005699CF" w14:textId="25ADA1A8" w:rsidR="00185E93" w:rsidRDefault="00185E93">
      <w:r>
        <w:t>Accuracy: Reliability/grammar</w:t>
      </w:r>
      <w:r w:rsidR="0043704F">
        <w:t>/peer review</w:t>
      </w:r>
    </w:p>
    <w:p w14:paraId="111F7C9B" w14:textId="5BB85742" w:rsidR="0043704F" w:rsidRDefault="0043704F">
      <w:r>
        <w:t>Purpose: inform/persuade/tone/biases</w:t>
      </w:r>
    </w:p>
    <w:p w14:paraId="3DA42717" w14:textId="4FA88F54" w:rsidR="00185E93" w:rsidRDefault="00E163F7">
      <w:r>
        <w:t>#Information:</w:t>
      </w:r>
    </w:p>
    <w:p w14:paraId="01233B38" w14:textId="4C60EEE1" w:rsidR="00E163F7" w:rsidRDefault="00E163F7" w:rsidP="00E163F7">
      <w:pPr>
        <w:ind w:left="720"/>
      </w:pPr>
      <w:r>
        <w:t>Misinformation</w:t>
      </w:r>
    </w:p>
    <w:p w14:paraId="36055640" w14:textId="6E4DBAD7" w:rsidR="00E163F7" w:rsidRDefault="00E163F7" w:rsidP="00E163F7">
      <w:pPr>
        <w:ind w:left="720"/>
      </w:pPr>
      <w:r>
        <w:t>Disinformation: Intentional lie</w:t>
      </w:r>
    </w:p>
    <w:p w14:paraId="3705B2A2" w14:textId="108F5965" w:rsidR="00E163F7" w:rsidRDefault="00E163F7" w:rsidP="00E163F7">
      <w:pPr>
        <w:ind w:left="720"/>
      </w:pPr>
      <w:r>
        <w:t>Malformation: information harmful to someone</w:t>
      </w:r>
    </w:p>
    <w:p w14:paraId="5E6595D7" w14:textId="0B4C6A22" w:rsidR="00E163F7" w:rsidRDefault="00AE5099" w:rsidP="00E163F7">
      <w:r>
        <w:t>Direct quote:</w:t>
      </w:r>
    </w:p>
    <w:p w14:paraId="0D90607D" w14:textId="4ACAF4F8" w:rsidR="00AE5099" w:rsidRDefault="00AE5099" w:rsidP="00E163F7">
      <w:r w:rsidRPr="00AE5099">
        <w:t>"According to Smith (2021, p. 23), 'this is a direct quote.</w:t>
      </w:r>
      <w:r>
        <w:t>’”</w:t>
      </w:r>
    </w:p>
    <w:p w14:paraId="6724AA1B" w14:textId="0E920C13" w:rsidR="00AE5099" w:rsidRDefault="00AE5099" w:rsidP="00E163F7">
      <w:r>
        <w:t>An article with no author:</w:t>
      </w:r>
    </w:p>
    <w:p w14:paraId="6198279D" w14:textId="77777777" w:rsidR="00AE5099" w:rsidRPr="00AE5099" w:rsidRDefault="00AE5099" w:rsidP="00AE5099">
      <w:pPr>
        <w:numPr>
          <w:ilvl w:val="0"/>
          <w:numId w:val="1"/>
        </w:numPr>
      </w:pPr>
      <w:r w:rsidRPr="00AE5099">
        <w:t xml:space="preserve">Title of the article. (Year, Month Day of Publication). Title of the Journal, volume </w:t>
      </w:r>
      <w:proofErr w:type="gramStart"/>
      <w:r w:rsidRPr="00AE5099">
        <w:t>number(</w:t>
      </w:r>
      <w:proofErr w:type="gramEnd"/>
      <w:r w:rsidRPr="00AE5099">
        <w:t>issue number), page numbers.</w:t>
      </w:r>
    </w:p>
    <w:p w14:paraId="25349B16" w14:textId="77777777" w:rsidR="00AE5099" w:rsidRPr="00AE5099" w:rsidRDefault="00AE5099" w:rsidP="00AE5099">
      <w:r w:rsidRPr="00AE5099">
        <w:t>For example:</w:t>
      </w:r>
    </w:p>
    <w:p w14:paraId="6E2E67CB" w14:textId="77777777" w:rsidR="00AE5099" w:rsidRPr="00AE5099" w:rsidRDefault="00AE5099" w:rsidP="00AE5099">
      <w:r w:rsidRPr="00AE5099">
        <w:t>"Study shows exercise benefits brain function." (2021, January 15). Science Daily, 25(6), 12-15.</w:t>
      </w:r>
    </w:p>
    <w:p w14:paraId="13E5DAAB" w14:textId="569DE3B6" w:rsidR="00AE5099" w:rsidRDefault="00AE5099" w:rsidP="00E163F7">
      <w:r>
        <w:t>Website with no author and no date:</w:t>
      </w:r>
    </w:p>
    <w:p w14:paraId="2F5005C6" w14:textId="468EED08" w:rsidR="00AE5099" w:rsidRDefault="00AE5099" w:rsidP="00AE5099">
      <w:pPr>
        <w:numPr>
          <w:ilvl w:val="0"/>
          <w:numId w:val="2"/>
        </w:numPr>
      </w:pPr>
      <w:r w:rsidRPr="00AE5099">
        <w:t>Title of the webpage. Website Name. URL.</w:t>
      </w:r>
    </w:p>
    <w:p w14:paraId="7428388D" w14:textId="684E49DA" w:rsidR="00D57DA8" w:rsidRPr="00AE5099" w:rsidRDefault="00D57DA8" w:rsidP="00AE5099">
      <w:pPr>
        <w:numPr>
          <w:ilvl w:val="0"/>
          <w:numId w:val="2"/>
        </w:numPr>
      </w:pPr>
      <w:r>
        <w:t>(“Title</w:t>
      </w:r>
      <w:proofErr w:type="gramStart"/>
      <w:r>
        <w:t>,”</w:t>
      </w:r>
      <w:proofErr w:type="spellStart"/>
      <w:r>
        <w:t>n.d</w:t>
      </w:r>
      <w:proofErr w:type="spellEnd"/>
      <w:r>
        <w:t>.</w:t>
      </w:r>
      <w:proofErr w:type="gramEnd"/>
      <w:r>
        <w:t>)</w:t>
      </w:r>
    </w:p>
    <w:p w14:paraId="2BFA57D2" w14:textId="77777777" w:rsidR="00AE5099" w:rsidRPr="00AE5099" w:rsidRDefault="00AE5099" w:rsidP="00AE5099">
      <w:r w:rsidRPr="00AE5099">
        <w:t>For example:</w:t>
      </w:r>
    </w:p>
    <w:p w14:paraId="3E07D36E" w14:textId="77777777" w:rsidR="00AE5099" w:rsidRPr="00AE5099" w:rsidRDefault="00AE5099" w:rsidP="00AE5099">
      <w:r w:rsidRPr="00AE5099">
        <w:t xml:space="preserve">"Fitness tips for a healthy lifestyle." Live Strong. </w:t>
      </w:r>
      <w:hyperlink r:id="rId5" w:tgtFrame="_new" w:history="1">
        <w:r w:rsidRPr="00AE5099">
          <w:rPr>
            <w:rStyle w:val="Hyperlink"/>
          </w:rPr>
          <w:t>https://www.livestrong.com/article/fitness-tips-healthy-lifestyle/</w:t>
        </w:r>
      </w:hyperlink>
      <w:r w:rsidRPr="00AE5099">
        <w:t>.</w:t>
      </w:r>
    </w:p>
    <w:p w14:paraId="023599E2" w14:textId="75E394BF" w:rsidR="00AE5099" w:rsidRDefault="00AE5099" w:rsidP="00E163F7">
      <w:r>
        <w:t>A source with two authors:</w:t>
      </w:r>
    </w:p>
    <w:p w14:paraId="1FC6787C" w14:textId="77777777" w:rsidR="00D57DA8" w:rsidRPr="00D57DA8" w:rsidRDefault="00D57DA8" w:rsidP="00D57DA8">
      <w:pPr>
        <w:numPr>
          <w:ilvl w:val="0"/>
          <w:numId w:val="3"/>
        </w:numPr>
      </w:pPr>
      <w:r w:rsidRPr="00D57DA8">
        <w:t>Last name, First Initial. of first author, &amp; First Initial. Last name of second author. (Year). Title of the work. Publisher.</w:t>
      </w:r>
    </w:p>
    <w:p w14:paraId="1C08E685" w14:textId="77777777" w:rsidR="00D57DA8" w:rsidRPr="00D57DA8" w:rsidRDefault="00D57DA8" w:rsidP="00D57DA8">
      <w:r w:rsidRPr="00D57DA8">
        <w:t>For example:</w:t>
      </w:r>
    </w:p>
    <w:p w14:paraId="1C803C02" w14:textId="77777777" w:rsidR="00D57DA8" w:rsidRPr="00D57DA8" w:rsidRDefault="00D57DA8" w:rsidP="00D57DA8">
      <w:r w:rsidRPr="00D57DA8">
        <w:lastRenderedPageBreak/>
        <w:t>Smith, J., &amp; Johnson, T. (2020). The benefits of regular exercise. Oxford University Press.</w:t>
      </w:r>
    </w:p>
    <w:p w14:paraId="7E8ADB56" w14:textId="77777777" w:rsidR="00D57DA8" w:rsidRPr="00D57DA8" w:rsidRDefault="00D57DA8" w:rsidP="00D57DA8">
      <w:r w:rsidRPr="00D57DA8">
        <w:t>In the text of your paper, you would cite the authors as follows:</w:t>
      </w:r>
    </w:p>
    <w:p w14:paraId="300D5E71" w14:textId="77777777" w:rsidR="00D57DA8" w:rsidRPr="00D57DA8" w:rsidRDefault="00D57DA8" w:rsidP="00D57DA8">
      <w:r w:rsidRPr="00D57DA8">
        <w:t>(Smith &amp; Johnson, 2020)</w:t>
      </w:r>
    </w:p>
    <w:p w14:paraId="36CE4DB6" w14:textId="1E742503" w:rsidR="00D57DA8" w:rsidRDefault="00D57DA8" w:rsidP="00E163F7">
      <w:r>
        <w:t>A source with three or more authors:</w:t>
      </w:r>
    </w:p>
    <w:p w14:paraId="62F109A2" w14:textId="77777777" w:rsidR="00D57DA8" w:rsidRPr="00D57DA8" w:rsidRDefault="00D57DA8" w:rsidP="00D57DA8">
      <w:pPr>
        <w:numPr>
          <w:ilvl w:val="0"/>
          <w:numId w:val="4"/>
        </w:numPr>
      </w:pPr>
      <w:r w:rsidRPr="00D57DA8">
        <w:t>For the first citation, list all authors: (Brown, Smith, Johnson, &amp; Davis, 2019)</w:t>
      </w:r>
    </w:p>
    <w:p w14:paraId="540B682A" w14:textId="77777777" w:rsidR="00D57DA8" w:rsidRPr="00D57DA8" w:rsidRDefault="00D57DA8" w:rsidP="00D57DA8">
      <w:pPr>
        <w:numPr>
          <w:ilvl w:val="0"/>
          <w:numId w:val="4"/>
        </w:numPr>
      </w:pPr>
      <w:r w:rsidRPr="00D57DA8">
        <w:t>For subsequent citations, use "et al.": (Brown et al., 2019)</w:t>
      </w:r>
    </w:p>
    <w:p w14:paraId="68BC9E62" w14:textId="7A2178D1" w:rsidR="00D57DA8" w:rsidRDefault="00D57DA8" w:rsidP="00E163F7">
      <w:r>
        <w:t>More than one text source in the same line:</w:t>
      </w:r>
    </w:p>
    <w:p w14:paraId="7124EDDF" w14:textId="773110D2" w:rsidR="00D57DA8" w:rsidRDefault="00D57DA8" w:rsidP="00E163F7">
      <w:r>
        <w:t>(</w:t>
      </w:r>
      <w:proofErr w:type="spellStart"/>
      <w:proofErr w:type="gramStart"/>
      <w:r>
        <w:t>lastname</w:t>
      </w:r>
      <w:proofErr w:type="spellEnd"/>
      <w:proofErr w:type="gramEnd"/>
      <w:r>
        <w:t xml:space="preserve">, year; </w:t>
      </w:r>
      <w:proofErr w:type="spellStart"/>
      <w:r>
        <w:t>lastname</w:t>
      </w:r>
      <w:proofErr w:type="spellEnd"/>
      <w:r>
        <w:t>, year)</w:t>
      </w:r>
    </w:p>
    <w:sectPr w:rsidR="00D57D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C7730"/>
    <w:multiLevelType w:val="multilevel"/>
    <w:tmpl w:val="9C76F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B754E3"/>
    <w:multiLevelType w:val="multilevel"/>
    <w:tmpl w:val="B2BE9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564A33"/>
    <w:multiLevelType w:val="multilevel"/>
    <w:tmpl w:val="AA9EF4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E50608F"/>
    <w:multiLevelType w:val="multilevel"/>
    <w:tmpl w:val="4970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9130142">
    <w:abstractNumId w:val="0"/>
  </w:num>
  <w:num w:numId="2" w16cid:durableId="57946309">
    <w:abstractNumId w:val="1"/>
  </w:num>
  <w:num w:numId="3" w16cid:durableId="490801799">
    <w:abstractNumId w:val="3"/>
  </w:num>
  <w:num w:numId="4" w16cid:durableId="1250536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TQ3NjU0MDE0NjJX0lEKTi0uzszPAykwrAUACrqkLywAAAA="/>
  </w:docVars>
  <w:rsids>
    <w:rsidRoot w:val="00185E93"/>
    <w:rsid w:val="00185E93"/>
    <w:rsid w:val="00376178"/>
    <w:rsid w:val="0043704F"/>
    <w:rsid w:val="0047728E"/>
    <w:rsid w:val="00627F7E"/>
    <w:rsid w:val="00AE5099"/>
    <w:rsid w:val="00B73B78"/>
    <w:rsid w:val="00D57DA8"/>
    <w:rsid w:val="00E1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CA1F6"/>
  <w15:chartTrackingRefBased/>
  <w15:docId w15:val="{C142CC2E-9C69-47AA-A744-ECEABC289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509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50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57D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76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vestrong.com/article/fitness-tips-healthy-lifestyl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2</cp:revision>
  <dcterms:created xsi:type="dcterms:W3CDTF">2023-02-01T15:54:00Z</dcterms:created>
  <dcterms:modified xsi:type="dcterms:W3CDTF">2023-02-15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747848-af45-405f-af78-2a3091f192a6</vt:lpwstr>
  </property>
</Properties>
</file>